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83" w:type="dxa"/>
        <w:tblLook w:val="04A0" w:firstRow="1" w:lastRow="0" w:firstColumn="1" w:lastColumn="0" w:noHBand="0" w:noVBand="1"/>
      </w:tblPr>
      <w:tblGrid>
        <w:gridCol w:w="1336"/>
        <w:gridCol w:w="1101"/>
        <w:gridCol w:w="868"/>
        <w:gridCol w:w="235"/>
        <w:gridCol w:w="1027"/>
        <w:gridCol w:w="791"/>
        <w:gridCol w:w="237"/>
        <w:gridCol w:w="1122"/>
        <w:gridCol w:w="1122"/>
        <w:gridCol w:w="1122"/>
        <w:gridCol w:w="1122"/>
      </w:tblGrid>
      <w:tr w:rsidR="0081377A" w:rsidRPr="00D458D4" w14:paraId="335D257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66DF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D458D4">
              <w:rPr>
                <w:rFonts w:ascii="Abadi MT Condensed" w:eastAsia="Times New Roman" w:hAnsi="Abadi MT Condensed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5A7AB82" wp14:editId="7C6B691F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57150</wp:posOffset>
                  </wp:positionV>
                  <wp:extent cx="1495425" cy="14478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5C7FD9-EF9F-4414-A71B-7176CFC68B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5C7FD9-EF9F-4414-A71B-7176CFC68B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145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"/>
            </w:tblGrid>
            <w:tr w:rsidR="0081377A" w:rsidRPr="00D458D4" w14:paraId="4C1A46CF" w14:textId="77777777">
              <w:trPr>
                <w:trHeight w:val="300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D4058" w14:textId="77777777" w:rsidR="0081377A" w:rsidRPr="00D458D4" w:rsidRDefault="0081377A" w:rsidP="0081377A">
                  <w:pPr>
                    <w:spacing w:after="0" w:line="240" w:lineRule="auto"/>
                    <w:rPr>
                      <w:rFonts w:ascii="Abadi MT Condensed" w:eastAsia="Times New Roman" w:hAnsi="Abadi MT Condensed" w:cs="Calibri"/>
                      <w:color w:val="000000"/>
                    </w:rPr>
                  </w:pPr>
                </w:p>
              </w:tc>
            </w:tr>
          </w:tbl>
          <w:p w14:paraId="271B610C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C7C6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DC8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32EF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D963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6749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177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EFB1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53BB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81377A" w:rsidRPr="00D458D4" w14:paraId="1670A152" w14:textId="77777777" w:rsidTr="0093054E">
        <w:trPr>
          <w:trHeight w:val="42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36A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8360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EA7F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BDD6" w14:textId="1B93C423" w:rsidR="0081377A" w:rsidRPr="00D458D4" w:rsidRDefault="00D458D4" w:rsidP="0081377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000000"/>
                <w:sz w:val="44"/>
                <w:szCs w:val="44"/>
              </w:rPr>
            </w:pPr>
            <w:r w:rsidRPr="00D458D4">
              <w:rPr>
                <w:rFonts w:ascii="Abadi MT Condensed" w:eastAsia="Times New Roman" w:hAnsi="Abadi MT Condensed" w:cs="Calibri"/>
                <w:b/>
                <w:bCs/>
                <w:color w:val="FF0000"/>
                <w:sz w:val="44"/>
                <w:szCs w:val="44"/>
              </w:rPr>
              <w:t>NAME OF EVENT</w:t>
            </w:r>
          </w:p>
        </w:tc>
      </w:tr>
      <w:tr w:rsidR="0081377A" w:rsidRPr="00D458D4" w14:paraId="2527C6E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93D0" w14:textId="77777777" w:rsidR="0081377A" w:rsidRPr="00D458D4" w:rsidRDefault="0081377A" w:rsidP="0081377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884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CD0E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773F0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D458D4" w14:paraId="068DC296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8556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E4CB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3490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D499C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D458D4" w14:paraId="0DA52C73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B0F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973F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2979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DDBC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D458D4" w14:paraId="3B9171E5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F260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01FF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8B85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F5F22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D458D4" w14:paraId="7BCFEF8E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3029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8A2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804A2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6AE76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D458D4" w14:paraId="72EB33A1" w14:textId="77777777" w:rsidTr="0093054E">
        <w:trPr>
          <w:trHeight w:val="477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DD9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</w:pPr>
            <w:r w:rsidRPr="00D458D4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________________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E496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</w:pPr>
            <w:r w:rsidRPr="00D458D4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_______________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3C90" w14:textId="2DD689FB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</w:pPr>
            <w:r w:rsidRPr="00D458D4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____________________________________________</w:t>
            </w:r>
          </w:p>
        </w:tc>
      </w:tr>
      <w:tr w:rsidR="0081377A" w:rsidRPr="00D458D4" w14:paraId="44C1B253" w14:textId="77777777" w:rsidTr="0093054E">
        <w:trPr>
          <w:trHeight w:val="240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A71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8"/>
                <w:szCs w:val="18"/>
              </w:rPr>
            </w:pPr>
            <w:r w:rsidRPr="00D458D4">
              <w:rPr>
                <w:rFonts w:ascii="Abadi MT Condensed" w:eastAsia="Times New Roman" w:hAnsi="Abadi MT Condensed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0415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8"/>
                <w:szCs w:val="18"/>
              </w:rPr>
            </w:pPr>
            <w:r w:rsidRPr="00D458D4">
              <w:rPr>
                <w:rFonts w:ascii="Abadi MT Condensed" w:eastAsia="Times New Roman" w:hAnsi="Abadi MT Condensed" w:cs="Calibri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749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18"/>
                <w:szCs w:val="18"/>
              </w:rPr>
            </w:pPr>
            <w:r w:rsidRPr="00D458D4">
              <w:rPr>
                <w:rFonts w:ascii="Abadi MT Condensed" w:eastAsia="Times New Roman" w:hAnsi="Abadi MT Condensed" w:cs="Calibri"/>
                <w:b/>
                <w:bCs/>
                <w:color w:val="000000"/>
                <w:sz w:val="18"/>
                <w:szCs w:val="18"/>
              </w:rPr>
              <w:t>VENUE</w:t>
            </w:r>
          </w:p>
        </w:tc>
      </w:tr>
      <w:tr w:rsidR="0081377A" w:rsidRPr="00D458D4" w14:paraId="58E738C3" w14:textId="77777777" w:rsidTr="0093054E">
        <w:trPr>
          <w:trHeight w:val="90"/>
        </w:trPr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028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CFDC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E41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0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36E6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F41D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DF37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2349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8D5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6366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</w:tr>
      <w:tr w:rsidR="0081377A" w:rsidRPr="00D458D4" w14:paraId="05B281E3" w14:textId="77777777" w:rsidTr="0093054E">
        <w:trPr>
          <w:trHeight w:val="390"/>
        </w:trPr>
        <w:tc>
          <w:tcPr>
            <w:tcW w:w="3540" w:type="dxa"/>
            <w:gridSpan w:val="4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397982A8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D458D4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Complete Name</w:t>
            </w:r>
          </w:p>
        </w:tc>
        <w:tc>
          <w:tcPr>
            <w:tcW w:w="2055" w:type="dxa"/>
            <w:gridSpan w:val="3"/>
            <w:tcBorders>
              <w:top w:val="nil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05963D81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D458D4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Contact Number</w:t>
            </w:r>
          </w:p>
        </w:tc>
        <w:tc>
          <w:tcPr>
            <w:tcW w:w="4488" w:type="dxa"/>
            <w:gridSpan w:val="4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000000" w:fill="FF0000"/>
            <w:noWrap/>
            <w:vAlign w:val="center"/>
            <w:hideMark/>
          </w:tcPr>
          <w:p w14:paraId="6FC22280" w14:textId="77777777" w:rsidR="0081377A" w:rsidRPr="00D458D4" w:rsidRDefault="0081377A" w:rsidP="0081377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D458D4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Email Address</w:t>
            </w:r>
          </w:p>
        </w:tc>
        <w:bookmarkStart w:id="0" w:name="_GoBack"/>
        <w:bookmarkEnd w:id="0"/>
      </w:tr>
      <w:tr w:rsidR="0093054E" w:rsidRPr="00D458D4" w14:paraId="1169C72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707851" w14:textId="77777777" w:rsidR="0093054E" w:rsidRPr="00D458D4" w:rsidRDefault="0093054E" w:rsidP="00DD4717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2D9ED5" w14:textId="5DC0830D" w:rsidR="0093054E" w:rsidRPr="00D458D4" w:rsidRDefault="0093054E" w:rsidP="00DD4717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B0E56F8" w14:textId="77777777" w:rsidR="0093054E" w:rsidRPr="00D458D4" w:rsidRDefault="0093054E" w:rsidP="00DD4717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D332226" w14:textId="2AE1FF5D" w:rsidR="0093054E" w:rsidRPr="00D458D4" w:rsidRDefault="0093054E" w:rsidP="00DD4717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DB204AA" w14:textId="4EDB9663" w:rsidR="0093054E" w:rsidRPr="00D458D4" w:rsidRDefault="0093054E" w:rsidP="00DD4717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39730789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30C711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1518DC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0B9B4E9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E146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419161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4046489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CF4EFAF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B9BC90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27C74E1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B9C92F6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0BEBC2F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7D7D7F9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D4003F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81A3C58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89AC12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99B1FE8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23DA6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7922829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09BAA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74B070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8F695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F8593D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847252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0B40092A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56399D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1074F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62F3C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2E016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F9124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0BAA7886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675BAA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D873732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5D436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FF039E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EB6C6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48F9A97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556236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99A2D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5095D0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342116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A3A4E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08DC72E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09FC5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2331F5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406A6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F3FE36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104311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70794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31CC49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777033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BC2D74F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CCA970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10397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46D5253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D664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2A2636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208ACB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D71D82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493D81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785D6C30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0465261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D34461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F321D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567195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F42FFD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07C571C5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E637F4F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17ED0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2EC7AD5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31290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00B24F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3442C29D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031590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31DC0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3D2DB0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285C8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7366FD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181EF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6620B6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A5BEA4D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383FD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FF54FC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10356A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27D8484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8999A6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7D8457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EEE40CD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538A60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46452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6721A36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BB4F35C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E8F6C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4FE89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99C5F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14C4C8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4B09F3D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BF12C94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E482BE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C99D7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AB39B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9D13C7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7F115CD8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E1B9D0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A22D38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AD69D9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2A5F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066B3E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3DD0503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C4518D8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1D6E285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BBCF02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A56722A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66BF9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33E44B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5B215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1A7239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79CE553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9167B4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E84B36E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  <w:tr w:rsidR="0093054E" w:rsidRPr="00D458D4" w14:paraId="56848B3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BB65C7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D3C6BA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1FB5A02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2B8E53B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3ECE7D" w14:textId="77777777" w:rsidR="0093054E" w:rsidRPr="00D458D4" w:rsidRDefault="0093054E" w:rsidP="00377CDF">
            <w:pPr>
              <w:spacing w:after="0" w:line="240" w:lineRule="auto"/>
              <w:jc w:val="both"/>
              <w:rPr>
                <w:rFonts w:ascii="Abadi MT Condensed" w:eastAsia="Times New Roman" w:hAnsi="Abadi MT Condensed" w:cs="Calibri"/>
                <w:color w:val="A6A6A6"/>
              </w:rPr>
            </w:pPr>
          </w:p>
        </w:tc>
      </w:tr>
    </w:tbl>
    <w:p w14:paraId="4066751D" w14:textId="77777777" w:rsidR="0081377A" w:rsidRPr="00D458D4" w:rsidRDefault="0081377A">
      <w:pPr>
        <w:rPr>
          <w:rFonts w:ascii="Abadi MT Condensed" w:hAnsi="Abadi MT Condensed"/>
          <w:sz w:val="2"/>
          <w:szCs w:val="2"/>
        </w:rPr>
      </w:pPr>
    </w:p>
    <w:sectPr w:rsidR="0081377A" w:rsidRPr="00D458D4" w:rsidSect="0081377A">
      <w:headerReference w:type="default" r:id="rId7"/>
      <w:footerReference w:type="default" r:id="rId8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146AD1" w14:textId="77777777" w:rsidR="00797155" w:rsidRDefault="00797155" w:rsidP="0081377A">
      <w:pPr>
        <w:spacing w:after="0" w:line="240" w:lineRule="auto"/>
      </w:pPr>
      <w:r>
        <w:separator/>
      </w:r>
    </w:p>
  </w:endnote>
  <w:endnote w:type="continuationSeparator" w:id="0">
    <w:p w14:paraId="1488706B" w14:textId="77777777" w:rsidR="00797155" w:rsidRDefault="00797155" w:rsidP="00813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B0BAC5" w14:textId="62BA3F9E" w:rsidR="0081377A" w:rsidRDefault="0081377A" w:rsidP="0081377A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4BA453" w14:textId="77777777" w:rsidR="00797155" w:rsidRDefault="00797155" w:rsidP="0081377A">
      <w:pPr>
        <w:spacing w:after="0" w:line="240" w:lineRule="auto"/>
      </w:pPr>
      <w:r>
        <w:separator/>
      </w:r>
    </w:p>
  </w:footnote>
  <w:footnote w:type="continuationSeparator" w:id="0">
    <w:p w14:paraId="41A80DDD" w14:textId="77777777" w:rsidR="00797155" w:rsidRDefault="00797155" w:rsidP="008137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75ED7" w14:textId="50FAEC42" w:rsidR="0081377A" w:rsidRDefault="0081377A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45466E20" wp14:editId="4E4DB437">
          <wp:simplePos x="0" y="0"/>
          <wp:positionH relativeFrom="column">
            <wp:posOffset>5600700</wp:posOffset>
          </wp:positionH>
          <wp:positionV relativeFrom="paragraph">
            <wp:posOffset>-34290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zC1NDcwsDC2MDFX0lEKTi0uzszPAykwqgUACeWcZSwAAAA="/>
  </w:docVars>
  <w:rsids>
    <w:rsidRoot w:val="0081377A"/>
    <w:rsid w:val="00196F85"/>
    <w:rsid w:val="002E2BD6"/>
    <w:rsid w:val="00797155"/>
    <w:rsid w:val="0081377A"/>
    <w:rsid w:val="0093054E"/>
    <w:rsid w:val="00D458D4"/>
    <w:rsid w:val="00DD4717"/>
    <w:rsid w:val="00F62D5A"/>
    <w:rsid w:val="00FD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3A0D"/>
  <w15:chartTrackingRefBased/>
  <w15:docId w15:val="{314471C6-6BCE-42BE-86AF-884FA0FA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7A"/>
  </w:style>
  <w:style w:type="paragraph" w:styleId="Footer">
    <w:name w:val="footer"/>
    <w:basedOn w:val="Normal"/>
    <w:link w:val="Foot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7A"/>
  </w:style>
  <w:style w:type="character" w:styleId="Hyperlink">
    <w:name w:val="Hyperlink"/>
    <w:basedOn w:val="DefaultParagraphFont"/>
    <w:uiPriority w:val="99"/>
    <w:unhideWhenUsed/>
    <w:rsid w:val="008137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0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4</cp:revision>
  <dcterms:created xsi:type="dcterms:W3CDTF">2019-11-29T00:07:00Z</dcterms:created>
  <dcterms:modified xsi:type="dcterms:W3CDTF">2020-06-08T13:18:00Z</dcterms:modified>
</cp:coreProperties>
</file>